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F760D7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009D377F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F29CDD4" w14:textId="08AE1AC5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bookmarkStart w:id="0" w:name="_Hlk55297644"/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06452F">
        <w:rPr>
          <w:rFonts w:ascii="Times New Roman" w:hAnsi="Times New Roman"/>
          <w:bCs/>
          <w:sz w:val="24"/>
          <w:szCs w:val="24"/>
          <w:lang w:val="id-ID"/>
        </w:rPr>
        <w:t xml:space="preserve">Lulu Purnama Sari </w:t>
      </w:r>
    </w:p>
    <w:p w14:paraId="21C9F025" w14:textId="1FDFC10E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06452F">
        <w:rPr>
          <w:rFonts w:ascii="Times New Roman" w:hAnsi="Times New Roman"/>
          <w:bCs/>
          <w:sz w:val="24"/>
          <w:szCs w:val="24"/>
        </w:rPr>
        <w:t>Perumahan Cendana Blok L No. 12</w:t>
      </w:r>
    </w:p>
    <w:p w14:paraId="5B0E82C6" w14:textId="5120453D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39C801C" w14:textId="09B9FD48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 w:rsidR="0006452F">
        <w:rPr>
          <w:rFonts w:ascii="Times New Roman" w:hAnsi="Times New Roman"/>
          <w:bCs/>
          <w:sz w:val="24"/>
          <w:szCs w:val="24"/>
          <w:lang w:val="id-ID"/>
        </w:rPr>
        <w:t>Joy Putri Hasibuan</w:t>
      </w:r>
    </w:p>
    <w:p w14:paraId="35EBA1E4" w14:textId="0E85E721" w:rsidR="009D377F" w:rsidRDefault="009D377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</w:t>
      </w:r>
      <w:r w:rsidR="00401160">
        <w:rPr>
          <w:rFonts w:ascii="Times New Roman" w:hAnsi="Times New Roman"/>
          <w:bCs/>
          <w:sz w:val="24"/>
          <w:szCs w:val="24"/>
        </w:rPr>
        <w:t>Tanjung Buntung Blok C No.38</w:t>
      </w:r>
    </w:p>
    <w:p w14:paraId="28452169" w14:textId="77777777" w:rsidR="0006452F" w:rsidRDefault="0006452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3C3EC7DB" w14:textId="26CFECEA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Refajar</w:t>
      </w:r>
    </w:p>
    <w:p w14:paraId="4F85F87F" w14:textId="3B3D951D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Perumahan Fanindo Blok D No.19</w:t>
      </w:r>
    </w:p>
    <w:p w14:paraId="747FB6F5" w14:textId="77777777" w:rsidR="0006452F" w:rsidRDefault="0006452F" w:rsidP="007C7ADD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1D28F0DF" w14:textId="197D160A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Siti Rachmaini</w:t>
      </w:r>
    </w:p>
    <w:p w14:paraId="46AD4D10" w14:textId="59C501AC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Perumahan Sierra Blok E No.20</w:t>
      </w:r>
    </w:p>
    <w:p w14:paraId="7EB28F89" w14:textId="77777777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</w:p>
    <w:p w14:paraId="346C564D" w14:textId="2008D381" w:rsidR="0006452F" w:rsidRDefault="0006452F" w:rsidP="0006452F">
      <w:pPr>
        <w:spacing w:before="80" w:after="0" w:line="240" w:lineRule="auto"/>
        <w:rPr>
          <w:rFonts w:ascii="Times New Roman" w:hAnsi="Times New Roman"/>
          <w:bCs/>
          <w:i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 Gadis Zahratul Husna</w:t>
      </w:r>
    </w:p>
    <w:p w14:paraId="3B379AEB" w14:textId="6D95C094" w:rsidR="0006452F" w:rsidRDefault="0006452F" w:rsidP="0006452F">
      <w:pPr>
        <w:spacing w:before="80" w:after="0" w:line="240" w:lineRule="auto"/>
        <w:ind w:left="1440" w:hanging="144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>:</w:t>
      </w:r>
      <w:r>
        <w:rPr>
          <w:rFonts w:ascii="Times New Roman" w:hAnsi="Times New Roman"/>
          <w:bCs/>
          <w:sz w:val="24"/>
          <w:szCs w:val="24"/>
        </w:rPr>
        <w:t xml:space="preserve"> Perumahan Nusa Indah Blok C5 No.1</w:t>
      </w:r>
    </w:p>
    <w:p w14:paraId="05332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bookmarkEnd w:id="0"/>
    <w:p w14:paraId="3ED12D92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71E61005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N a m a</w:t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</w:t>
      </w:r>
      <w:r>
        <w:rPr>
          <w:rFonts w:ascii="Times New Roman" w:hAnsi="Times New Roman"/>
          <w:bCs/>
          <w:sz w:val="24"/>
          <w:szCs w:val="24"/>
        </w:rPr>
        <w:t>Politeknik Negeri 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>Alamat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  <w:t xml:space="preserve">: Jl. Ahmad Yani Batam Kota. Kota Batam. kepulauan Riau. Indonesia  </w:t>
      </w:r>
    </w:p>
    <w:p w14:paraId="2F16378D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25DE043" w14:textId="2E78F597" w:rsidR="009D377F" w:rsidRDefault="009D377F" w:rsidP="009D377F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Adalah </w:t>
      </w:r>
      <w:r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 selaku Pemegang Hak Cipta berupa </w:t>
      </w:r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 xml:space="preserve">Aplikasi </w:t>
      </w:r>
      <w:r w:rsidR="00401160">
        <w:rPr>
          <w:rFonts w:ascii="Times New Roman" w:hAnsi="Times New Roman"/>
          <w:b/>
          <w:bCs/>
          <w:color w:val="000000"/>
          <w:sz w:val="24"/>
          <w:szCs w:val="24"/>
        </w:rPr>
        <w:t>Perangkat Lunak Mobile</w:t>
      </w:r>
      <w:r w:rsidR="0006452F">
        <w:rPr>
          <w:rFonts w:ascii="Times New Roman" w:hAnsi="Times New Roman"/>
          <w:b/>
          <w:bCs/>
          <w:color w:val="000000"/>
          <w:sz w:val="24"/>
          <w:szCs w:val="24"/>
        </w:rPr>
        <w:t xml:space="preserve">, Aplikasi Mobile Scale </w:t>
      </w:r>
      <w:r>
        <w:rPr>
          <w:rFonts w:ascii="Times New Roman" w:hAnsi="Times New Roman"/>
          <w:bCs/>
          <w:sz w:val="24"/>
          <w:szCs w:val="24"/>
          <w:lang w:val="id-ID"/>
        </w:rPr>
        <w:t>untuk didaftarkan di Direktorat Hak Cipta, Desain Industri, Desain Tata Letak dan Sirkuit Terpadu dan Rahasia Dagang, Direktorat Jenderal Hak Kekayaan Intelektual, Kementerian Hukum dan Hak Azasi Manusia R.I.</w:t>
      </w:r>
    </w:p>
    <w:p w14:paraId="66711B1E" w14:textId="77777777" w:rsidR="009D377F" w:rsidRDefault="009D377F" w:rsidP="009D377F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300EE2B" w14:textId="0586970F" w:rsidR="007B4FA2" w:rsidRPr="00ED5649" w:rsidRDefault="009D377F" w:rsidP="00ED5649">
      <w:pPr>
        <w:spacing w:before="80" w:after="0" w:line="240" w:lineRule="auto"/>
        <w:jc w:val="both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3CCD434A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5EA4C91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2D2FB8D0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04A088B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8B7C90C" w14:textId="77777777" w:rsidR="0006452F" w:rsidRDefault="0006452F" w:rsidP="009D377F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49D69982" w:rsidR="009D377F" w:rsidRDefault="009D377F" w:rsidP="009D377F">
      <w:pPr>
        <w:spacing w:after="0" w:line="240" w:lineRule="auto"/>
        <w:ind w:left="5040" w:firstLine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lastRenderedPageBreak/>
        <w:t>Batam</w:t>
      </w:r>
      <w:r>
        <w:rPr>
          <w:rFonts w:ascii="Times New Roman" w:hAnsi="Times New Roman"/>
          <w:bCs/>
          <w:sz w:val="24"/>
          <w:szCs w:val="24"/>
          <w:lang w:val="id-ID"/>
        </w:rPr>
        <w:t xml:space="preserve">, </w:t>
      </w:r>
      <w:r w:rsidR="00CE4498">
        <w:rPr>
          <w:rFonts w:ascii="Times New Roman" w:hAnsi="Times New Roman"/>
          <w:bCs/>
          <w:sz w:val="24"/>
          <w:szCs w:val="24"/>
        </w:rPr>
        <w:t>…. 2022</w:t>
      </w:r>
    </w:p>
    <w:p w14:paraId="4F590998" w14:textId="0F60373C" w:rsidR="009D377F" w:rsidRDefault="009D377F" w:rsidP="009D377F">
      <w:pPr>
        <w:spacing w:after="0" w:line="240" w:lineRule="auto"/>
        <w:jc w:val="right"/>
        <w:rPr>
          <w:rFonts w:ascii="Times New Roman" w:hAnsi="Times New Roman"/>
          <w:bCs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633ACBD5">
        <w:tc>
          <w:tcPr>
            <w:tcW w:w="4225" w:type="dxa"/>
            <w:vAlign w:val="center"/>
          </w:tcPr>
          <w:p w14:paraId="25D1FB90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Pencipta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633ACBD5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633ACBD5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r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 xml:space="preserve">Materai </w:t>
            </w:r>
            <w:r w:rsidR="105D6CDD"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10</w:t>
            </w:r>
            <w:r w:rsidRPr="633ACBD5"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  <w:t>.000, -</w:t>
            </w:r>
          </w:p>
          <w:p w14:paraId="5E4D1C0A" w14:textId="6F018EAC" w:rsidR="009D377F" w:rsidRDefault="009D377F" w:rsidP="633ACBD5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633ACBD5">
        <w:tc>
          <w:tcPr>
            <w:tcW w:w="4225" w:type="dxa"/>
            <w:vAlign w:val="center"/>
          </w:tcPr>
          <w:p w14:paraId="6D85BBD5" w14:textId="77777777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>
              <w:rPr>
                <w:rFonts w:ascii="Times New Roman" w:hAnsi="Times New Roman"/>
                <w:bCs/>
                <w:sz w:val="24"/>
                <w:szCs w:val="24"/>
              </w:rPr>
              <w:t>Uuf Brajawidagda, Ph.D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0A270A70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(</w:t>
            </w:r>
            <w:r w:rsidR="0006452F">
              <w:rPr>
                <w:rFonts w:ascii="Times New Roman" w:hAnsi="Times New Roman"/>
                <w:bCs/>
                <w:sz w:val="24"/>
                <w:szCs w:val="24"/>
              </w:rPr>
              <w:t>Lulu Purnama Sari</w:t>
            </w:r>
            <w:r>
              <w:rPr>
                <w:rFonts w:ascii="Times New Roman" w:hAnsi="Times New Roman"/>
                <w:bCs/>
                <w:sz w:val="24"/>
                <w:szCs w:val="24"/>
                <w:lang w:val="id-ID"/>
              </w:rPr>
              <w:t>)</w:t>
            </w:r>
          </w:p>
        </w:tc>
      </w:tr>
      <w:tr w:rsidR="009D377F" w14:paraId="5CEB97F2" w14:textId="77777777" w:rsidTr="0006452F">
        <w:trPr>
          <w:trHeight w:val="1750"/>
        </w:trPr>
        <w:tc>
          <w:tcPr>
            <w:tcW w:w="4225" w:type="dxa"/>
            <w:vAlign w:val="center"/>
          </w:tcPr>
          <w:p w14:paraId="6226ED2D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7D3C6E39" w14:textId="17202D94" w:rsidR="009D377F" w:rsidRDefault="009D377F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48814987" w14:textId="77777777" w:rsidR="00ED5649" w:rsidRDefault="00ED5649" w:rsidP="007A02A6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125D7AEB" w14:textId="06673ED9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2</w:t>
            </w:r>
          </w:p>
          <w:p w14:paraId="274146BD" w14:textId="15A94549" w:rsidR="009D377F" w:rsidRDefault="009D377F" w:rsidP="007A02A6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342188E" w14:textId="77777777" w:rsidR="00ED5649" w:rsidRPr="00F951EC" w:rsidRDefault="00ED5649" w:rsidP="00CE4498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6EB87F72" w14:textId="77777777" w:rsidR="009D377F" w:rsidRDefault="009D377F" w:rsidP="009D377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</w:t>
            </w:r>
            <w:r w:rsidR="0006452F">
              <w:rPr>
                <w:rFonts w:ascii="Times New Roman" w:hAnsi="Times New Roman"/>
                <w:bCs/>
                <w:sz w:val="24"/>
                <w:szCs w:val="24"/>
              </w:rPr>
              <w:t>Joy Putri Hasibuan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50B243DF" w14:textId="77777777" w:rsidR="0006452F" w:rsidRDefault="0006452F" w:rsidP="009D377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</w:p>
          <w:p w14:paraId="61E2B3C0" w14:textId="77777777" w:rsidR="0006452F" w:rsidRDefault="0006452F" w:rsidP="0006452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116C29D" w14:textId="04AE6526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  <w:p w14:paraId="7134D028" w14:textId="77777777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1222878B" w14:textId="77777777" w:rsidR="0006452F" w:rsidRPr="00F951EC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6F93BB2" w14:textId="47CECC4C" w:rsidR="0006452F" w:rsidRDefault="0006452F" w:rsidP="0006452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Refajar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283BE967" w14:textId="77777777" w:rsidR="0006452F" w:rsidRDefault="0006452F" w:rsidP="0006452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</w:p>
          <w:p w14:paraId="1D75ECB0" w14:textId="77777777" w:rsidR="0006452F" w:rsidRDefault="0006452F" w:rsidP="0006452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5005CE5D" w14:textId="4F7870FD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09CAA8FE" w14:textId="77777777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EC1DEA2" w14:textId="77777777" w:rsidR="0006452F" w:rsidRPr="00F951EC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5832973" w14:textId="08A036D0" w:rsidR="0006452F" w:rsidRDefault="0006452F" w:rsidP="0006452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Siti Rachmaini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  <w:p w14:paraId="49907DAE" w14:textId="77777777" w:rsidR="0006452F" w:rsidRDefault="0006452F" w:rsidP="0006452F">
            <w:pPr>
              <w:ind w:right="-210"/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</w:pPr>
          </w:p>
          <w:p w14:paraId="47325111" w14:textId="77777777" w:rsidR="0006452F" w:rsidRDefault="0006452F" w:rsidP="0006452F">
            <w:pPr>
              <w:jc w:val="center"/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705CDB08" w14:textId="264076DC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</w:rPr>
            </w:pPr>
            <w:r w:rsidRPr="633ACBD5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633ACBD5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  <w:p w14:paraId="354BA44A" w14:textId="77777777" w:rsidR="0006452F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31EA7164" w14:textId="77777777" w:rsidR="0006452F" w:rsidRPr="00F951EC" w:rsidRDefault="0006452F" w:rsidP="0006452F">
            <w:pPr>
              <w:rPr>
                <w:rFonts w:ascii="Times New Roman" w:hAnsi="Times New Roman"/>
                <w:bCs/>
                <w:sz w:val="24"/>
                <w:szCs w:val="24"/>
                <w:lang w:val="id-ID"/>
              </w:rPr>
            </w:pPr>
          </w:p>
          <w:p w14:paraId="23826864" w14:textId="68EA83B4" w:rsidR="0006452F" w:rsidRDefault="0006452F" w:rsidP="0006452F">
            <w:pPr>
              <w:ind w:right="-210"/>
              <w:rPr>
                <w:rFonts w:ascii="Times New Roman" w:hAnsi="Times New Roman"/>
                <w:bCs/>
                <w:sz w:val="24"/>
                <w:szCs w:val="24"/>
              </w:rPr>
            </w:pPr>
            <w:r>
              <w:rPr>
                <w:rFonts w:ascii="Times New Roman" w:hAnsi="Times New Roman"/>
                <w:bCs/>
                <w:sz w:val="24"/>
                <w:szCs w:val="24"/>
              </w:rPr>
              <w:t>(Gadis Zahratul Husna</w:t>
            </w:r>
            <w:r>
              <w:rPr>
                <w:rFonts w:ascii="Times New Roman" w:hAnsi="Times New Roman"/>
                <w:bCs/>
                <w:color w:val="000000"/>
                <w:sz w:val="24"/>
                <w:szCs w:val="24"/>
                <w:lang w:val="en-AU"/>
              </w:rPr>
              <w:t>)</w:t>
            </w:r>
          </w:p>
        </w:tc>
      </w:tr>
    </w:tbl>
    <w:p w14:paraId="4BC8CF23" w14:textId="00A513D9" w:rsidR="000D2A3C" w:rsidRDefault="009D377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  <w:r>
        <w:rPr>
          <w:rFonts w:ascii="Times New Roman" w:hAnsi="Times New Roman"/>
          <w:bCs/>
          <w:sz w:val="24"/>
          <w:szCs w:val="24"/>
          <w:lang w:val="id-ID"/>
        </w:rPr>
        <w:t xml:space="preserve">       </w:t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  <w:r>
        <w:rPr>
          <w:rFonts w:ascii="Times New Roman" w:hAnsi="Times New Roman"/>
          <w:bCs/>
          <w:sz w:val="24"/>
          <w:szCs w:val="24"/>
          <w:lang w:val="id-ID"/>
        </w:rPr>
        <w:tab/>
      </w:r>
    </w:p>
    <w:p w14:paraId="57F70DB3" w14:textId="3BD569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05474C10" w14:textId="1B3DBCB5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A7D3CC1" w14:textId="21907927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3E849A1F" w14:textId="00195FA6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6877023F" w14:textId="389E2BC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701CF81" w14:textId="0B823E6A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1EA124FA" w14:textId="271454B4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5202349D" w14:textId="39A93FDB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p w14:paraId="2D037FB7" w14:textId="7A474A12" w:rsidR="000E263F" w:rsidRDefault="000E263F" w:rsidP="0099436A">
      <w:pPr>
        <w:spacing w:before="80" w:after="0" w:line="240" w:lineRule="auto"/>
        <w:rPr>
          <w:rFonts w:ascii="Times New Roman" w:hAnsi="Times New Roman"/>
          <w:bCs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452F"/>
    <w:rsid w:val="0006783F"/>
    <w:rsid w:val="00084272"/>
    <w:rsid w:val="00090826"/>
    <w:rsid w:val="000D2A3C"/>
    <w:rsid w:val="000E263F"/>
    <w:rsid w:val="00111764"/>
    <w:rsid w:val="0029199F"/>
    <w:rsid w:val="00401160"/>
    <w:rsid w:val="007A02A6"/>
    <w:rsid w:val="007B4FA2"/>
    <w:rsid w:val="007C5CA1"/>
    <w:rsid w:val="007C7ADD"/>
    <w:rsid w:val="00875373"/>
    <w:rsid w:val="00971DAF"/>
    <w:rsid w:val="0099436A"/>
    <w:rsid w:val="009D377F"/>
    <w:rsid w:val="00AD2411"/>
    <w:rsid w:val="00C37CBC"/>
    <w:rsid w:val="00CE4498"/>
    <w:rsid w:val="00D53F66"/>
    <w:rsid w:val="00ED5649"/>
    <w:rsid w:val="105D6CDD"/>
    <w:rsid w:val="1DBF3E35"/>
    <w:rsid w:val="633ACBD5"/>
    <w:rsid w:val="63588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92</Words>
  <Characters>1097</Characters>
  <Application>Microsoft Office Word</Application>
  <DocSecurity>0</DocSecurity>
  <Lines>9</Lines>
  <Paragraphs>2</Paragraphs>
  <ScaleCrop>false</ScaleCrop>
  <Company/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gadis zahratul husna</cp:lastModifiedBy>
  <cp:revision>3</cp:revision>
  <cp:lastPrinted>2020-11-04T04:45:00Z</cp:lastPrinted>
  <dcterms:created xsi:type="dcterms:W3CDTF">2024-06-20T04:55:00Z</dcterms:created>
  <dcterms:modified xsi:type="dcterms:W3CDTF">2024-06-20T12:26:00Z</dcterms:modified>
</cp:coreProperties>
</file>